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A6482" w14:textId="2A2B3298" w:rsidR="00255119" w:rsidRDefault="00885A97" w:rsidP="00255119">
      <w:pPr>
        <w:pStyle w:val="Title"/>
      </w:pPr>
      <w:r>
        <w:t>MSS System</w:t>
      </w:r>
      <w:r w:rsidR="00255119">
        <w:t xml:space="preserve"> Source Code and Database </w:t>
      </w:r>
      <w:r>
        <w:t>Deployment Instruction</w:t>
      </w:r>
    </w:p>
    <w:p w14:paraId="5D03F678" w14:textId="7C1340B1" w:rsidR="009D589A" w:rsidRDefault="009D589A" w:rsidP="009D589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662700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965600E" w14:textId="637FAB3C" w:rsidR="009D589A" w:rsidRDefault="009D589A">
          <w:pPr>
            <w:pStyle w:val="TOCHeading"/>
          </w:pPr>
          <w:r>
            <w:t>Contents</w:t>
          </w:r>
        </w:p>
        <w:p w14:paraId="338423AC" w14:textId="288DF5E9" w:rsidR="007C19CE" w:rsidRDefault="009D589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811367" w:history="1">
            <w:r w:rsidR="007C19CE" w:rsidRPr="009D6225">
              <w:rPr>
                <w:rStyle w:val="Hyperlink"/>
                <w:noProof/>
              </w:rPr>
              <w:t>1.</w:t>
            </w:r>
            <w:r w:rsidR="007C19CE">
              <w:rPr>
                <w:rFonts w:eastAsiaTheme="minorEastAsia"/>
                <w:noProof/>
                <w:lang w:eastAsia="zh-CN"/>
              </w:rPr>
              <w:tab/>
            </w:r>
            <w:r w:rsidR="007C19CE" w:rsidRPr="009D6225">
              <w:rPr>
                <w:rStyle w:val="Hyperlink"/>
                <w:noProof/>
              </w:rPr>
              <w:t>DB Set Up: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67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1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6F593E12" w14:textId="3B8709CC" w:rsidR="007C19C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9811368" w:history="1">
            <w:r w:rsidR="007C19CE" w:rsidRPr="009D6225">
              <w:rPr>
                <w:rStyle w:val="Hyperlink"/>
                <w:noProof/>
              </w:rPr>
              <w:t>1.1 SQL Table Construction Query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68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3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4DAF2868" w14:textId="0055B1FB" w:rsidR="007C19CE" w:rsidRDefault="0000000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9811369" w:history="1">
            <w:r w:rsidR="007C19CE" w:rsidRPr="009D6225">
              <w:rPr>
                <w:rStyle w:val="Hyperlink"/>
                <w:noProof/>
              </w:rPr>
              <w:t>1.2</w:t>
            </w:r>
            <w:r w:rsidR="007C19CE">
              <w:rPr>
                <w:noProof/>
              </w:rPr>
              <w:tab/>
            </w:r>
            <w:r w:rsidR="007C19CE" w:rsidRPr="009D6225">
              <w:rPr>
                <w:rStyle w:val="Hyperlink"/>
                <w:noProof/>
              </w:rPr>
              <w:t>Additional Note: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69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5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53ADFEF6" w14:textId="64FD15E5" w:rsidR="007C19CE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79811370" w:history="1">
            <w:r w:rsidR="007C19CE" w:rsidRPr="009D6225">
              <w:rPr>
                <w:rStyle w:val="Hyperlink"/>
                <w:noProof/>
              </w:rPr>
              <w:t>2.</w:t>
            </w:r>
            <w:r w:rsidR="007C19CE">
              <w:rPr>
                <w:rFonts w:eastAsiaTheme="minorEastAsia"/>
                <w:noProof/>
                <w:lang w:eastAsia="zh-CN"/>
              </w:rPr>
              <w:tab/>
            </w:r>
            <w:r w:rsidR="007C19CE" w:rsidRPr="009D6225">
              <w:rPr>
                <w:rStyle w:val="Hyperlink"/>
                <w:noProof/>
              </w:rPr>
              <w:t>PHP Files Deployment</w:t>
            </w:r>
            <w:r w:rsidR="007C19CE">
              <w:rPr>
                <w:noProof/>
                <w:webHidden/>
              </w:rPr>
              <w:tab/>
            </w:r>
            <w:r w:rsidR="007C19CE">
              <w:rPr>
                <w:noProof/>
                <w:webHidden/>
              </w:rPr>
              <w:fldChar w:fldCharType="begin"/>
            </w:r>
            <w:r w:rsidR="007C19CE">
              <w:rPr>
                <w:noProof/>
                <w:webHidden/>
              </w:rPr>
              <w:instrText xml:space="preserve"> PAGEREF _Toc79811370 \h </w:instrText>
            </w:r>
            <w:r w:rsidR="007C19CE">
              <w:rPr>
                <w:noProof/>
                <w:webHidden/>
              </w:rPr>
            </w:r>
            <w:r w:rsidR="007C19CE">
              <w:rPr>
                <w:noProof/>
                <w:webHidden/>
              </w:rPr>
              <w:fldChar w:fldCharType="separate"/>
            </w:r>
            <w:r w:rsidR="007C19CE">
              <w:rPr>
                <w:noProof/>
                <w:webHidden/>
              </w:rPr>
              <w:t>5</w:t>
            </w:r>
            <w:r w:rsidR="007C19CE">
              <w:rPr>
                <w:noProof/>
                <w:webHidden/>
              </w:rPr>
              <w:fldChar w:fldCharType="end"/>
            </w:r>
          </w:hyperlink>
        </w:p>
        <w:p w14:paraId="09A5C41C" w14:textId="551B13C2" w:rsidR="009D589A" w:rsidRPr="009D589A" w:rsidRDefault="009D589A" w:rsidP="009D589A">
          <w:r>
            <w:rPr>
              <w:b/>
              <w:bCs/>
              <w:noProof/>
            </w:rPr>
            <w:fldChar w:fldCharType="end"/>
          </w:r>
        </w:p>
      </w:sdtContent>
    </w:sdt>
    <w:p w14:paraId="381A2404" w14:textId="6AB3843F" w:rsidR="00255119" w:rsidRDefault="00255119" w:rsidP="00B55496">
      <w:pPr>
        <w:pStyle w:val="Heading1"/>
        <w:numPr>
          <w:ilvl w:val="0"/>
          <w:numId w:val="2"/>
        </w:numPr>
        <w:ind w:left="360"/>
      </w:pPr>
      <w:bookmarkStart w:id="0" w:name="_Toc79811367"/>
      <w:r>
        <w:t xml:space="preserve">DB </w:t>
      </w:r>
      <w:r w:rsidR="009B1722">
        <w:t>Set Up:</w:t>
      </w:r>
      <w:bookmarkEnd w:id="0"/>
      <w:r w:rsidR="009B1722">
        <w:t xml:space="preserve"> </w:t>
      </w:r>
    </w:p>
    <w:p w14:paraId="4C1CF245" w14:textId="54EA0E7C" w:rsidR="009B1722" w:rsidRPr="009B1722" w:rsidRDefault="009B1722" w:rsidP="00B55496">
      <w:pPr>
        <w:pStyle w:val="ListParagraph"/>
        <w:numPr>
          <w:ilvl w:val="0"/>
          <w:numId w:val="4"/>
        </w:numPr>
      </w:pPr>
      <w:r>
        <w:t xml:space="preserve">Picked a webhosting website of your choice. Alternatively you can use the webhosting website with login details as below: </w:t>
      </w:r>
    </w:p>
    <w:p w14:paraId="2280616C" w14:textId="4CB95196" w:rsidR="00255119" w:rsidRDefault="00255119" w:rsidP="006F3FDC">
      <w:pPr>
        <w:pStyle w:val="ListParagraph"/>
        <w:numPr>
          <w:ilvl w:val="0"/>
          <w:numId w:val="3"/>
        </w:numPr>
      </w:pPr>
      <w:r>
        <w:t xml:space="preserve">Access: </w:t>
      </w:r>
      <w:hyperlink r:id="rId9" w:history="1">
        <w:r w:rsidRPr="009E5D1A">
          <w:rPr>
            <w:rStyle w:val="Hyperlink"/>
          </w:rPr>
          <w:t>www.000webhost.com</w:t>
        </w:r>
      </w:hyperlink>
    </w:p>
    <w:p w14:paraId="5ED3F65B" w14:textId="0376F2B0" w:rsidR="00255119" w:rsidRDefault="00255119" w:rsidP="006F3FDC">
      <w:pPr>
        <w:pStyle w:val="ListParagraph"/>
        <w:numPr>
          <w:ilvl w:val="0"/>
          <w:numId w:val="3"/>
        </w:numPr>
      </w:pPr>
      <w:r>
        <w:t xml:space="preserve">Username: </w:t>
      </w:r>
      <w:r w:rsidR="0090195E">
        <w:rPr>
          <w:rFonts w:ascii="Helvetica Neue" w:hAnsi="Helvetica Neue"/>
          <w:color w:val="000000" w:themeColor="text1"/>
        </w:rPr>
        <w:t>&lt;your username&gt;</w:t>
      </w:r>
    </w:p>
    <w:p w14:paraId="7C6ABC62" w14:textId="2D0D2839" w:rsidR="00255119" w:rsidRPr="006F3FDC" w:rsidRDefault="00255119" w:rsidP="006F3FDC">
      <w:pPr>
        <w:pStyle w:val="ListParagraph"/>
        <w:numPr>
          <w:ilvl w:val="0"/>
          <w:numId w:val="3"/>
        </w:numPr>
      </w:pPr>
      <w:r>
        <w:t xml:space="preserve">Password: </w:t>
      </w:r>
      <w:r w:rsidR="0090195E">
        <w:rPr>
          <w:rFonts w:ascii="Helvetica Neue" w:hAnsi="Helvetica Neue"/>
          <w:color w:val="000000" w:themeColor="text1"/>
        </w:rPr>
        <w:t>&lt;your password&gt;</w:t>
      </w:r>
    </w:p>
    <w:p w14:paraId="461EC44B" w14:textId="24DF36F4" w:rsidR="0020352D" w:rsidRDefault="006F3FDC" w:rsidP="00B55496">
      <w:pPr>
        <w:pStyle w:val="ListParagraph"/>
        <w:numPr>
          <w:ilvl w:val="0"/>
          <w:numId w:val="4"/>
        </w:numPr>
      </w:pPr>
      <w:r>
        <w:t xml:space="preserve">Navigate to the following directory </w:t>
      </w:r>
      <w:r w:rsidR="007456B5">
        <w:t>, select Website msst4,</w:t>
      </w:r>
      <w:r w:rsidR="009F58C0">
        <w:t xml:space="preserve"> on the left menu bar, select tool-&gt;</w:t>
      </w:r>
      <w:r w:rsidR="0049235D">
        <w:t>Database Manager</w:t>
      </w:r>
      <w:r w:rsidR="00255119">
        <w:t xml:space="preserve"> </w:t>
      </w:r>
      <w:r w:rsidR="00B3433A">
        <w:rPr>
          <w:noProof/>
        </w:rPr>
        <w:t xml:space="preserve">, </w:t>
      </w:r>
      <w:r w:rsidR="0088365F">
        <w:rPr>
          <w:noProof/>
        </w:rPr>
        <w:t xml:space="preserve">Create a new DB of your own. </w:t>
      </w:r>
      <w:r w:rsidR="00B3433A">
        <w:rPr>
          <w:noProof/>
        </w:rPr>
        <w:t>Select DB name</w:t>
      </w:r>
      <w:r w:rsidR="0020352D">
        <w:rPr>
          <w:noProof/>
        </w:rPr>
        <w:t xml:space="preserve">: </w:t>
      </w:r>
      <w:r w:rsidR="0088365F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 &lt;your </w:t>
      </w:r>
      <w:proofErr w:type="spellStart"/>
      <w:r w:rsidR="0088365F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>db</w:t>
      </w:r>
      <w:proofErr w:type="spellEnd"/>
      <w:r w:rsidR="0088365F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 name&gt;</w:t>
      </w:r>
      <w:r w:rsidR="00255119">
        <w:rPr>
          <w:rFonts w:ascii="Wingdings" w:eastAsia="Wingdings" w:hAnsi="Wingdings" w:cs="Wingdings"/>
        </w:rPr>
        <w:sym w:font="Wingdings" w:char="F0E0"/>
      </w:r>
      <w:r w:rsidR="00255119">
        <w:t xml:space="preserve"> Manage </w:t>
      </w:r>
      <w:r w:rsidR="00255119">
        <w:rPr>
          <w:rFonts w:ascii="Wingdings" w:eastAsia="Wingdings" w:hAnsi="Wingdings" w:cs="Wingdings"/>
        </w:rPr>
        <w:sym w:font="Wingdings" w:char="F0E0"/>
      </w:r>
      <w:r w:rsidR="00255119">
        <w:t xml:space="preserve"> phpMyAdmin</w:t>
      </w:r>
      <w:r w:rsidR="00B3433A">
        <w:t>.</w:t>
      </w:r>
    </w:p>
    <w:p w14:paraId="51F9E76E" w14:textId="4E7D8DD7" w:rsidR="007456B5" w:rsidRPr="009C4D9E" w:rsidRDefault="0020352D" w:rsidP="00B55496">
      <w:pPr>
        <w:pStyle w:val="ListParagraph"/>
        <w:numPr>
          <w:ilvl w:val="0"/>
          <w:numId w:val="4"/>
        </w:numPr>
      </w:pPr>
      <w:r>
        <w:rPr>
          <w:noProof/>
        </w:rPr>
        <w:t xml:space="preserve">Select DB name: </w:t>
      </w:r>
      <w:r w:rsidR="0088365F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&lt;your </w:t>
      </w:r>
      <w:proofErr w:type="spellStart"/>
      <w:r w:rsidR="0088365F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>db</w:t>
      </w:r>
      <w:proofErr w:type="spellEnd"/>
      <w:r w:rsidR="0088365F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 name&gt;</w:t>
      </w:r>
      <w:r w:rsidR="00485EC4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, choose to run the Query Code </w:t>
      </w:r>
      <w:r w:rsidR="00B55496"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in next section </w:t>
      </w:r>
    </w:p>
    <w:p w14:paraId="3BFDF6F3" w14:textId="68A01B07" w:rsidR="009C4D9E" w:rsidRPr="00B55496" w:rsidRDefault="009C4D9E" w:rsidP="00B55496">
      <w:pPr>
        <w:pStyle w:val="ListParagraph"/>
        <w:numPr>
          <w:ilvl w:val="0"/>
          <w:numId w:val="4"/>
        </w:numPr>
      </w:pPr>
      <w:r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Note down the DB Name, DB User, and DB Password, change it in the </w:t>
      </w:r>
      <w:proofErr w:type="spellStart"/>
      <w:r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>DbConnect.php</w:t>
      </w:r>
      <w:proofErr w:type="spellEnd"/>
      <w:r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 file. </w:t>
      </w:r>
    </w:p>
    <w:p w14:paraId="6C734A65" w14:textId="64687F24" w:rsidR="00B55496" w:rsidRPr="00485EC4" w:rsidRDefault="00B55496" w:rsidP="00B55496">
      <w:pPr>
        <w:pStyle w:val="ListParagraph"/>
        <w:numPr>
          <w:ilvl w:val="0"/>
          <w:numId w:val="4"/>
        </w:numPr>
      </w:pPr>
      <w:r>
        <w:rPr>
          <w:rFonts w:ascii="Segoe UI" w:hAnsi="Segoe UI" w:cs="Segoe UI"/>
          <w:color w:val="282828"/>
          <w:sz w:val="21"/>
          <w:szCs w:val="21"/>
          <w:shd w:val="clear" w:color="auto" w:fill="F9F9F9"/>
        </w:rPr>
        <w:t xml:space="preserve">Refer figure 1 to 3 for illustration. </w:t>
      </w:r>
    </w:p>
    <w:p w14:paraId="6E01510A" w14:textId="5BE24937" w:rsidR="00485EC4" w:rsidRDefault="00485EC4" w:rsidP="00485EC4">
      <w:r>
        <w:rPr>
          <w:noProof/>
        </w:rPr>
        <w:drawing>
          <wp:inline distT="0" distB="0" distL="0" distR="0" wp14:anchorId="131FA909" wp14:editId="60E4F54A">
            <wp:extent cx="5943600" cy="18929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B022F" w14:textId="0D8F9552" w:rsidR="00A113F2" w:rsidRDefault="00A113F2" w:rsidP="00A113F2">
      <w:pPr>
        <w:pStyle w:val="Caption"/>
      </w:pPr>
      <w:r>
        <w:t xml:space="preserve">Figure </w:t>
      </w:r>
      <w:fldSimple w:instr=" SEQ Figure \* ARABIC ">
        <w:r w:rsidR="006D4C20">
          <w:rPr>
            <w:noProof/>
          </w:rPr>
          <w:t>1</w:t>
        </w:r>
      </w:fldSimple>
      <w:r>
        <w:t>: Front View of Webhost.com, click Manage Website</w:t>
      </w:r>
    </w:p>
    <w:p w14:paraId="205C78C3" w14:textId="709B22A8" w:rsidR="0049235D" w:rsidRDefault="0058402E" w:rsidP="007456B5">
      <w:r>
        <w:rPr>
          <w:noProof/>
        </w:rPr>
        <w:lastRenderedPageBreak/>
        <w:drawing>
          <wp:inline distT="0" distB="0" distL="0" distR="0" wp14:anchorId="2217D67F" wp14:editId="0517BD4B">
            <wp:extent cx="5943600" cy="2366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D751B" w14:textId="1C32C826" w:rsidR="00A113F2" w:rsidRDefault="00A113F2" w:rsidP="00A113F2">
      <w:pPr>
        <w:pStyle w:val="Caption"/>
      </w:pPr>
      <w:r>
        <w:t xml:space="preserve">Figure </w:t>
      </w:r>
      <w:fldSimple w:instr=" SEQ Figure \* ARABIC ">
        <w:r w:rsidR="006D4C20">
          <w:rPr>
            <w:noProof/>
          </w:rPr>
          <w:t>2</w:t>
        </w:r>
      </w:fldSimple>
      <w:r>
        <w:t>: Database Manager -&gt; click manage -&gt; phpMyAdmin</w:t>
      </w:r>
    </w:p>
    <w:p w14:paraId="41FDE410" w14:textId="17E276FA" w:rsidR="0020352D" w:rsidRDefault="0020352D" w:rsidP="0020352D">
      <w:r>
        <w:rPr>
          <w:noProof/>
        </w:rPr>
        <w:drawing>
          <wp:inline distT="0" distB="0" distL="0" distR="0" wp14:anchorId="7FAAD96B" wp14:editId="34EC55AD">
            <wp:extent cx="5943600" cy="2194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01B3" w14:textId="2AF336CD" w:rsidR="00B55496" w:rsidRDefault="00B55496" w:rsidP="00B55496">
      <w:pPr>
        <w:pStyle w:val="Caption"/>
      </w:pPr>
      <w:r>
        <w:t xml:space="preserve">Figure </w:t>
      </w:r>
      <w:fldSimple w:instr=" SEQ Figure \* ARABIC ">
        <w:r w:rsidR="006D4C20">
          <w:rPr>
            <w:noProof/>
          </w:rPr>
          <w:t>3</w:t>
        </w:r>
      </w:fldSimple>
      <w:r>
        <w:t>: Run the SL Construction Code in section 1.1</w:t>
      </w:r>
    </w:p>
    <w:p w14:paraId="680D5187" w14:textId="61FD9C2E" w:rsidR="004C5EAA" w:rsidRDefault="004C5EAA" w:rsidP="004C5EAA"/>
    <w:p w14:paraId="595D7F61" w14:textId="72EC90F0" w:rsidR="004C5EAA" w:rsidRDefault="004C5EAA" w:rsidP="004C5EAA"/>
    <w:p w14:paraId="78814C2F" w14:textId="135490CD" w:rsidR="004C5EAA" w:rsidRDefault="004C5EAA" w:rsidP="004C5EAA"/>
    <w:p w14:paraId="2E43C757" w14:textId="7943174A" w:rsidR="004C5EAA" w:rsidRDefault="004C5EAA" w:rsidP="004C5EAA"/>
    <w:p w14:paraId="1DE1650D" w14:textId="6AEE5E3D" w:rsidR="004C5EAA" w:rsidRDefault="004C5EAA" w:rsidP="004C5EAA"/>
    <w:p w14:paraId="55A2450B" w14:textId="4D3F8CA3" w:rsidR="004C5EAA" w:rsidRDefault="004C5EAA" w:rsidP="004C5EAA"/>
    <w:p w14:paraId="1A033AA9" w14:textId="08EE1906" w:rsidR="004C5EAA" w:rsidRDefault="004C5EAA" w:rsidP="004C5EAA"/>
    <w:p w14:paraId="3142B46D" w14:textId="67108ABE" w:rsidR="004C5EAA" w:rsidRDefault="004C5EAA" w:rsidP="004C5EAA"/>
    <w:p w14:paraId="00A7905E" w14:textId="77777777" w:rsidR="004C5EAA" w:rsidRPr="004C5EAA" w:rsidRDefault="004C5EAA" w:rsidP="004C5EAA"/>
    <w:p w14:paraId="04FE2623" w14:textId="03A19709" w:rsidR="00255119" w:rsidRDefault="00B55496" w:rsidP="00B55496">
      <w:pPr>
        <w:pStyle w:val="Heading2"/>
      </w:pPr>
      <w:bookmarkStart w:id="1" w:name="_Toc79811368"/>
      <w:r>
        <w:lastRenderedPageBreak/>
        <w:t>1.1 SQL Table Construction Query</w:t>
      </w:r>
      <w:bookmarkEnd w:id="1"/>
    </w:p>
    <w:p w14:paraId="275F5017" w14:textId="77777777" w:rsidR="004C5EAA" w:rsidRDefault="004C5EAA" w:rsidP="004C5EAA">
      <w:r>
        <w:t>CREATE TABLE EMAIL(</w:t>
      </w:r>
    </w:p>
    <w:p w14:paraId="0E90541B" w14:textId="77777777" w:rsidR="004C5EAA" w:rsidRDefault="004C5EAA" w:rsidP="004C5EAA">
      <w:r>
        <w:tab/>
        <w:t>COMPANY_EMAIL</w:t>
      </w:r>
      <w:r>
        <w:tab/>
        <w:t>VARCHAR(50)</w:t>
      </w:r>
      <w:r>
        <w:tab/>
      </w:r>
    </w:p>
    <w:p w14:paraId="51F749CD" w14:textId="77777777" w:rsidR="004C5EAA" w:rsidRDefault="004C5EAA" w:rsidP="004C5EAA">
      <w:r>
        <w:t>);</w:t>
      </w:r>
    </w:p>
    <w:p w14:paraId="16D72DF1" w14:textId="77777777" w:rsidR="004C5EAA" w:rsidRDefault="004C5EAA" w:rsidP="004C5EAA">
      <w:r>
        <w:t>INSERT INTO EMAIL(COMPANY_EMAIL) values ("testing@yahoo.com");</w:t>
      </w:r>
    </w:p>
    <w:p w14:paraId="580A42AD" w14:textId="77777777" w:rsidR="004C5EAA" w:rsidRDefault="004C5EAA" w:rsidP="004C5EAA">
      <w:r>
        <w:t>INSERT INTO EMAIL(COMPANY_EMAIL) values ("testing@gmail.com");</w:t>
      </w:r>
    </w:p>
    <w:p w14:paraId="340D9873" w14:textId="70DA82A2" w:rsidR="004C5EAA" w:rsidRDefault="004C5EAA" w:rsidP="004C5EAA">
      <w:r>
        <w:t>INSERT INTO EMAIL(COMPANY_EMAIL) values ("testing@PennStateSoft.com");</w:t>
      </w:r>
    </w:p>
    <w:p w14:paraId="089E37D1" w14:textId="77777777" w:rsidR="004C5EAA" w:rsidRDefault="004C5EAA" w:rsidP="004C5EAA">
      <w:r>
        <w:t>CREATE TABLE ACCOUNT</w:t>
      </w:r>
    </w:p>
    <w:p w14:paraId="38CFFDB4" w14:textId="77777777" w:rsidR="004C5EAA" w:rsidRDefault="004C5EAA" w:rsidP="004C5EAA">
      <w:r>
        <w:t>(</w:t>
      </w:r>
    </w:p>
    <w:p w14:paraId="1E44C5BF" w14:textId="77777777" w:rsidR="004C5EAA" w:rsidRDefault="004C5EAA" w:rsidP="004C5EAA">
      <w:r>
        <w:tab/>
        <w:t>USERNAME</w:t>
      </w:r>
      <w:r>
        <w:tab/>
        <w:t>VARCHAR(25)</w:t>
      </w:r>
      <w:r>
        <w:tab/>
        <w:t>NOT NULL</w:t>
      </w:r>
      <w:r>
        <w:tab/>
        <w:t>PRIMARY KEY,</w:t>
      </w:r>
    </w:p>
    <w:p w14:paraId="4F6304AE" w14:textId="37C8797E" w:rsidR="004C5EAA" w:rsidRDefault="004C5EAA" w:rsidP="004C5EAA">
      <w:r>
        <w:tab/>
        <w:t>PASSWORD</w:t>
      </w:r>
      <w:r>
        <w:tab/>
        <w:t>VARCHAR(</w:t>
      </w:r>
      <w:r w:rsidR="00E60A61">
        <w:t>60</w:t>
      </w:r>
      <w:r>
        <w:t>)</w:t>
      </w:r>
      <w:r>
        <w:tab/>
        <w:t>NOT NULL,</w:t>
      </w:r>
    </w:p>
    <w:p w14:paraId="24B76E50" w14:textId="77777777" w:rsidR="004C5EAA" w:rsidRDefault="004C5EAA" w:rsidP="004C5EAA">
      <w:r>
        <w:tab/>
        <w:t>FULLNAME</w:t>
      </w:r>
      <w:r>
        <w:tab/>
        <w:t>VARCHAR(50),</w:t>
      </w:r>
    </w:p>
    <w:p w14:paraId="2C0FCA81" w14:textId="77777777" w:rsidR="004C5EAA" w:rsidRDefault="004C5EAA" w:rsidP="004C5EAA">
      <w:r>
        <w:tab/>
        <w:t>CONTACT</w:t>
      </w:r>
      <w:r>
        <w:tab/>
        <w:t>VARCHAR(20),</w:t>
      </w:r>
    </w:p>
    <w:p w14:paraId="74D88FBA" w14:textId="77777777" w:rsidR="004C5EAA" w:rsidRDefault="004C5EAA" w:rsidP="004C5EAA">
      <w:r>
        <w:tab/>
        <w:t>JOBTITLE</w:t>
      </w:r>
      <w:r>
        <w:tab/>
        <w:t>VARCHAR(50),</w:t>
      </w:r>
    </w:p>
    <w:p w14:paraId="330EBCBF" w14:textId="77777777" w:rsidR="004C5EAA" w:rsidRDefault="004C5EAA" w:rsidP="004C5EAA">
      <w:r>
        <w:tab/>
        <w:t>BIOGRAPHY</w:t>
      </w:r>
      <w:r>
        <w:tab/>
        <w:t>VARCHAR(250),</w:t>
      </w:r>
    </w:p>
    <w:p w14:paraId="576BADB2" w14:textId="77777777" w:rsidR="004C5EAA" w:rsidRDefault="004C5EAA" w:rsidP="004C5EAA">
      <w:r>
        <w:tab/>
        <w:t>IS_ADMIN</w:t>
      </w:r>
      <w:r>
        <w:tab/>
        <w:t>BOOLEAN,</w:t>
      </w:r>
    </w:p>
    <w:p w14:paraId="58F37C59" w14:textId="77777777" w:rsidR="004C5EAA" w:rsidRDefault="004C5EAA" w:rsidP="004C5EAA">
      <w:r>
        <w:tab/>
        <w:t>COMPANY_EMAIL</w:t>
      </w:r>
      <w:r>
        <w:tab/>
        <w:t>VARCHAR(50)</w:t>
      </w:r>
      <w:r>
        <w:tab/>
      </w:r>
    </w:p>
    <w:p w14:paraId="6EA27F2F" w14:textId="25EF76B0" w:rsidR="004C5EAA" w:rsidRDefault="004C5EAA" w:rsidP="004C5EAA">
      <w:r>
        <w:t>);</w:t>
      </w:r>
    </w:p>
    <w:p w14:paraId="6AF61326" w14:textId="77777777" w:rsidR="004C5EAA" w:rsidRDefault="004C5EAA" w:rsidP="004C5EAA">
      <w:r>
        <w:t>CREATE TABLE MEETING</w:t>
      </w:r>
    </w:p>
    <w:p w14:paraId="7D499A5A" w14:textId="77777777" w:rsidR="004C5EAA" w:rsidRDefault="004C5EAA" w:rsidP="004C5EAA">
      <w:r>
        <w:t>(</w:t>
      </w:r>
    </w:p>
    <w:p w14:paraId="0BB37126" w14:textId="77777777" w:rsidR="004C5EAA" w:rsidRDefault="004C5EAA" w:rsidP="004C5EAA">
      <w:r>
        <w:tab/>
        <w:t>MEETING_ID</w:t>
      </w:r>
      <w:r>
        <w:tab/>
        <w:t>INT NOT NULL</w:t>
      </w:r>
      <w:r>
        <w:tab/>
        <w:t>AUTO_INCREMENT</w:t>
      </w:r>
      <w:r>
        <w:tab/>
        <w:t>PRIMARY KEY,</w:t>
      </w:r>
    </w:p>
    <w:p w14:paraId="7E087B6B" w14:textId="77777777" w:rsidR="004C5EAA" w:rsidRDefault="004C5EAA" w:rsidP="004C5EAA">
      <w:r>
        <w:tab/>
        <w:t>MEETING_NAME</w:t>
      </w:r>
      <w:r>
        <w:tab/>
        <w:t>VARCHAR(25)</w:t>
      </w:r>
      <w:r>
        <w:tab/>
        <w:t>NOT NULL,</w:t>
      </w:r>
    </w:p>
    <w:p w14:paraId="2673B60D" w14:textId="77777777" w:rsidR="004C5EAA" w:rsidRDefault="004C5EAA" w:rsidP="004C5EAA">
      <w:r>
        <w:tab/>
        <w:t>START_TIME</w:t>
      </w:r>
      <w:r>
        <w:tab/>
        <w:t>DATETIME,</w:t>
      </w:r>
    </w:p>
    <w:p w14:paraId="401BE611" w14:textId="77777777" w:rsidR="004C5EAA" w:rsidRDefault="004C5EAA" w:rsidP="004C5EAA">
      <w:r>
        <w:tab/>
        <w:t>END_TIME</w:t>
      </w:r>
      <w:r>
        <w:tab/>
        <w:t>DATETIME,</w:t>
      </w:r>
    </w:p>
    <w:p w14:paraId="0955EFBF" w14:textId="77777777" w:rsidR="004C5EAA" w:rsidRDefault="004C5EAA" w:rsidP="004C5EAA">
      <w:r>
        <w:tab/>
        <w:t>ORGANIZER</w:t>
      </w:r>
      <w:r>
        <w:tab/>
        <w:t>VARCHAR(25),</w:t>
      </w:r>
    </w:p>
    <w:p w14:paraId="40DB367F" w14:textId="77777777" w:rsidR="004C5EAA" w:rsidRDefault="004C5EAA" w:rsidP="004C5EAA">
      <w:r>
        <w:tab/>
        <w:t>ROOM_ID</w:t>
      </w:r>
      <w:r>
        <w:tab/>
        <w:t>CHAR(5)</w:t>
      </w:r>
    </w:p>
    <w:p w14:paraId="34C6843F" w14:textId="77777777" w:rsidR="004C5EAA" w:rsidRDefault="004C5EAA" w:rsidP="004C5EAA">
      <w:r>
        <w:t>);</w:t>
      </w:r>
    </w:p>
    <w:p w14:paraId="3ECC441F" w14:textId="77777777" w:rsidR="004C5EAA" w:rsidRDefault="004C5EAA" w:rsidP="004C5EAA">
      <w:r>
        <w:t>CREATE TABLE ATTENDANCE</w:t>
      </w:r>
    </w:p>
    <w:p w14:paraId="3D5E2DEE" w14:textId="77777777" w:rsidR="004C5EAA" w:rsidRDefault="004C5EAA" w:rsidP="004C5EAA">
      <w:r>
        <w:t>(</w:t>
      </w:r>
    </w:p>
    <w:p w14:paraId="6114E70A" w14:textId="77777777" w:rsidR="004C5EAA" w:rsidRDefault="004C5EAA" w:rsidP="004C5EAA">
      <w:r>
        <w:lastRenderedPageBreak/>
        <w:tab/>
        <w:t>MEETING_ID</w:t>
      </w:r>
      <w:r>
        <w:tab/>
        <w:t>INT NOT NULL,</w:t>
      </w:r>
    </w:p>
    <w:p w14:paraId="79F053D4" w14:textId="77777777" w:rsidR="004C5EAA" w:rsidRDefault="004C5EAA" w:rsidP="004C5EAA">
      <w:r>
        <w:tab/>
        <w:t>ATTENDEE</w:t>
      </w:r>
      <w:r>
        <w:tab/>
        <w:t>VARCHAR(25)</w:t>
      </w:r>
    </w:p>
    <w:p w14:paraId="0E637009" w14:textId="2CA0F8BC" w:rsidR="004C5EAA" w:rsidRDefault="004C5EAA" w:rsidP="004C5EAA">
      <w:r>
        <w:t>);</w:t>
      </w:r>
    </w:p>
    <w:p w14:paraId="17CDC331" w14:textId="77777777" w:rsidR="004C5EAA" w:rsidRDefault="004C5EAA" w:rsidP="004C5EAA">
      <w:r>
        <w:t>CREATE TABLE PAYMENTINFO</w:t>
      </w:r>
    </w:p>
    <w:p w14:paraId="4BC5F1F0" w14:textId="77777777" w:rsidR="004C5EAA" w:rsidRDefault="004C5EAA" w:rsidP="004C5EAA">
      <w:r>
        <w:t>(</w:t>
      </w:r>
    </w:p>
    <w:p w14:paraId="03DF5471" w14:textId="77777777" w:rsidR="004C5EAA" w:rsidRDefault="004C5EAA" w:rsidP="004C5EAA">
      <w:r>
        <w:tab/>
        <w:t>CARD_ID</w:t>
      </w:r>
      <w:r>
        <w:tab/>
        <w:t>INT</w:t>
      </w:r>
      <w:r>
        <w:tab/>
        <w:t>NOT NULL</w:t>
      </w:r>
      <w:r>
        <w:tab/>
        <w:t>AUTO_INCREMENT</w:t>
      </w:r>
      <w:r>
        <w:tab/>
        <w:t>PRIMARY KEY,</w:t>
      </w:r>
    </w:p>
    <w:p w14:paraId="29B714C5" w14:textId="77777777" w:rsidR="004C5EAA" w:rsidRDefault="004C5EAA" w:rsidP="004C5EAA">
      <w:r>
        <w:tab/>
        <w:t>CC_NUMBER</w:t>
      </w:r>
      <w:r>
        <w:tab/>
        <w:t xml:space="preserve">LONGTEXT </w:t>
      </w:r>
      <w:r>
        <w:tab/>
        <w:t>NOT NULL,</w:t>
      </w:r>
    </w:p>
    <w:p w14:paraId="6FA4995D" w14:textId="77777777" w:rsidR="004C5EAA" w:rsidRDefault="004C5EAA" w:rsidP="004C5EAA">
      <w:r>
        <w:tab/>
        <w:t>CVV</w:t>
      </w:r>
      <w:r>
        <w:tab/>
      </w:r>
      <w:r>
        <w:tab/>
        <w:t xml:space="preserve">LONGTEXT </w:t>
      </w:r>
      <w:r>
        <w:tab/>
        <w:t>NOT NULL,</w:t>
      </w:r>
    </w:p>
    <w:p w14:paraId="189C6FC9" w14:textId="77777777" w:rsidR="004C5EAA" w:rsidRDefault="004C5EAA" w:rsidP="004C5EAA">
      <w:r>
        <w:tab/>
        <w:t>CARD_OWNER</w:t>
      </w:r>
      <w:r>
        <w:tab/>
        <w:t>VARCHAR(50),</w:t>
      </w:r>
    </w:p>
    <w:p w14:paraId="4479342E" w14:textId="77777777" w:rsidR="004C5EAA" w:rsidRDefault="004C5EAA" w:rsidP="004C5EAA">
      <w:r>
        <w:tab/>
        <w:t>EXP_DATE</w:t>
      </w:r>
      <w:r>
        <w:tab/>
        <w:t>VARCHAR(10),</w:t>
      </w:r>
    </w:p>
    <w:p w14:paraId="78D3B175" w14:textId="77777777" w:rsidR="004C5EAA" w:rsidRDefault="004C5EAA" w:rsidP="004C5EAA">
      <w:r>
        <w:tab/>
        <w:t>USERNAME</w:t>
      </w:r>
      <w:r>
        <w:tab/>
        <w:t>VARCHAR(25)</w:t>
      </w:r>
    </w:p>
    <w:p w14:paraId="6C4BD328" w14:textId="77777777" w:rsidR="004C5EAA" w:rsidRDefault="004C5EAA" w:rsidP="004C5EAA">
      <w:r>
        <w:t>);</w:t>
      </w:r>
    </w:p>
    <w:p w14:paraId="33F096E6" w14:textId="77777777" w:rsidR="004C5EAA" w:rsidRDefault="004C5EAA" w:rsidP="004C5EAA">
      <w:r>
        <w:t>CREATE TABLE ROOM</w:t>
      </w:r>
    </w:p>
    <w:p w14:paraId="2FD9C8A7" w14:textId="77777777" w:rsidR="004C5EAA" w:rsidRDefault="004C5EAA" w:rsidP="004C5EAA">
      <w:r>
        <w:t>(</w:t>
      </w:r>
    </w:p>
    <w:p w14:paraId="50F37300" w14:textId="77777777" w:rsidR="004C5EAA" w:rsidRDefault="004C5EAA" w:rsidP="004C5EAA">
      <w:r>
        <w:tab/>
        <w:t>ROOM_ID</w:t>
      </w:r>
      <w:r>
        <w:tab/>
        <w:t>CHAR(5)     NOT NULL</w:t>
      </w:r>
      <w:r>
        <w:tab/>
        <w:t>PRIMARY KEY,</w:t>
      </w:r>
    </w:p>
    <w:p w14:paraId="268FBA04" w14:textId="77777777" w:rsidR="004C5EAA" w:rsidRDefault="004C5EAA" w:rsidP="004C5EAA">
      <w:r>
        <w:tab/>
        <w:t>IS_SPECIAL</w:t>
      </w:r>
      <w:r>
        <w:tab/>
        <w:t>BOOLEAN,</w:t>
      </w:r>
    </w:p>
    <w:p w14:paraId="72DFFE52" w14:textId="77777777" w:rsidR="004C5EAA" w:rsidRDefault="004C5EAA" w:rsidP="004C5EAA">
      <w:r>
        <w:tab/>
        <w:t>CAPACITY</w:t>
      </w:r>
      <w:r>
        <w:tab/>
        <w:t>INT,</w:t>
      </w:r>
    </w:p>
    <w:p w14:paraId="162C8BF3" w14:textId="77777777" w:rsidR="004C5EAA" w:rsidRDefault="004C5EAA" w:rsidP="004C5EAA">
      <w:r>
        <w:tab/>
        <w:t>LOCATION</w:t>
      </w:r>
      <w:r>
        <w:tab/>
        <w:t>VARCHAR(50)</w:t>
      </w:r>
    </w:p>
    <w:p w14:paraId="46019C01" w14:textId="77777777" w:rsidR="004C5EAA" w:rsidRDefault="004C5EAA" w:rsidP="004C5EAA">
      <w:r>
        <w:t>);</w:t>
      </w:r>
    </w:p>
    <w:p w14:paraId="46CAAB14" w14:textId="77777777" w:rsidR="004C5EAA" w:rsidRDefault="004C5EAA" w:rsidP="004C5EAA">
      <w:r>
        <w:t>CREATE TABLE COMPLAINT</w:t>
      </w:r>
    </w:p>
    <w:p w14:paraId="6811FA80" w14:textId="77777777" w:rsidR="004C5EAA" w:rsidRDefault="004C5EAA" w:rsidP="004C5EAA">
      <w:r>
        <w:t>(</w:t>
      </w:r>
    </w:p>
    <w:p w14:paraId="14C3F158" w14:textId="77777777" w:rsidR="004C5EAA" w:rsidRDefault="004C5EAA" w:rsidP="004C5EAA">
      <w:r>
        <w:tab/>
        <w:t>COMPLAINT_ID</w:t>
      </w:r>
      <w:r>
        <w:tab/>
        <w:t>INT NOT NULL</w:t>
      </w:r>
      <w:r>
        <w:tab/>
        <w:t>AUTO_INCREMENT</w:t>
      </w:r>
      <w:r>
        <w:tab/>
        <w:t>PRIMARY KEY,</w:t>
      </w:r>
    </w:p>
    <w:p w14:paraId="3C0E8593" w14:textId="77777777" w:rsidR="004C5EAA" w:rsidRDefault="004C5EAA" w:rsidP="004C5EAA">
      <w:r>
        <w:tab/>
        <w:t>SUBJECT</w:t>
      </w:r>
      <w:r>
        <w:tab/>
        <w:t>VARCHAR(50),</w:t>
      </w:r>
    </w:p>
    <w:p w14:paraId="1427329E" w14:textId="77777777" w:rsidR="004C5EAA" w:rsidRDefault="004C5EAA" w:rsidP="004C5EAA">
      <w:r>
        <w:tab/>
        <w:t>DESCRIPTION</w:t>
      </w:r>
      <w:r>
        <w:tab/>
        <w:t>VARCHAR(250),</w:t>
      </w:r>
    </w:p>
    <w:p w14:paraId="3ECDA58D" w14:textId="77777777" w:rsidR="004C5EAA" w:rsidRDefault="004C5EAA" w:rsidP="004C5EAA">
      <w:r>
        <w:tab/>
        <w:t>EMAIL</w:t>
      </w:r>
      <w:r>
        <w:tab/>
      </w:r>
      <w:r>
        <w:tab/>
        <w:t>VARCHAR(25),</w:t>
      </w:r>
    </w:p>
    <w:p w14:paraId="7254D701" w14:textId="77777777" w:rsidR="004C5EAA" w:rsidRDefault="004C5EAA" w:rsidP="004C5EAA">
      <w:r>
        <w:tab/>
        <w:t>IS_RESOLVED</w:t>
      </w:r>
      <w:r>
        <w:tab/>
        <w:t>BOOLEAN</w:t>
      </w:r>
    </w:p>
    <w:p w14:paraId="3BC937D3" w14:textId="77777777" w:rsidR="004C5EAA" w:rsidRDefault="004C5EAA" w:rsidP="004C5EAA">
      <w:r>
        <w:t>);</w:t>
      </w:r>
    </w:p>
    <w:p w14:paraId="0645F962" w14:textId="457CC951" w:rsidR="00255119" w:rsidRDefault="00255119" w:rsidP="00C94304"/>
    <w:p w14:paraId="5F44026A" w14:textId="6E416AB6" w:rsidR="00255119" w:rsidRDefault="00255119" w:rsidP="00C94304"/>
    <w:p w14:paraId="5EA7CBC4" w14:textId="476D04D4" w:rsidR="004C5EAA" w:rsidRDefault="004C5EAA" w:rsidP="004C5EAA">
      <w:pPr>
        <w:pStyle w:val="Heading2"/>
        <w:numPr>
          <w:ilvl w:val="1"/>
          <w:numId w:val="2"/>
        </w:numPr>
      </w:pPr>
      <w:bookmarkStart w:id="2" w:name="_Toc79811369"/>
      <w:r>
        <w:lastRenderedPageBreak/>
        <w:t>Additional Note:</w:t>
      </w:r>
      <w:bookmarkEnd w:id="2"/>
      <w:r>
        <w:t xml:space="preserve"> </w:t>
      </w:r>
    </w:p>
    <w:p w14:paraId="2E27BF8E" w14:textId="77777777" w:rsidR="004C5EAA" w:rsidRDefault="004C5EAA" w:rsidP="004C5EAA">
      <w:r>
        <w:t>Built directly in DB GUI:</w:t>
      </w:r>
    </w:p>
    <w:p w14:paraId="45EC8134" w14:textId="77777777" w:rsidR="004C5EAA" w:rsidRPr="00255119" w:rsidRDefault="004C5EAA" w:rsidP="004C5EAA">
      <w:pPr>
        <w:pStyle w:val="ListParagraph"/>
        <w:numPr>
          <w:ilvl w:val="0"/>
          <w:numId w:val="1"/>
        </w:numPr>
      </w:pPr>
      <w:r>
        <w:t>Foreign Key constraints</w:t>
      </w:r>
    </w:p>
    <w:p w14:paraId="4CB3F0BF" w14:textId="77777777" w:rsidR="004C5EAA" w:rsidRDefault="004C5EAA" w:rsidP="00C94304"/>
    <w:p w14:paraId="40BC5EAD" w14:textId="4FC363D0" w:rsidR="00D24B22" w:rsidRDefault="004C5EAA" w:rsidP="004C5EAA">
      <w:pPr>
        <w:pStyle w:val="Heading1"/>
        <w:numPr>
          <w:ilvl w:val="0"/>
          <w:numId w:val="2"/>
        </w:numPr>
        <w:ind w:left="360"/>
      </w:pPr>
      <w:bookmarkStart w:id="3" w:name="_Toc79811370"/>
      <w:r>
        <w:t>PHP Files Deployment</w:t>
      </w:r>
      <w:bookmarkEnd w:id="3"/>
    </w:p>
    <w:p w14:paraId="07D0614C" w14:textId="129FA660" w:rsidR="00483736" w:rsidRDefault="00AB2CD5" w:rsidP="00AB2CD5">
      <w:pPr>
        <w:pStyle w:val="ListParagraph"/>
        <w:numPr>
          <w:ilvl w:val="0"/>
          <w:numId w:val="6"/>
        </w:numPr>
      </w:pPr>
      <w:r>
        <w:t>Using the same webhosting website for database set up. Navigate to the following directory , select Website msst4, on the left menu bar, select tool-&gt;File Manager</w:t>
      </w:r>
      <w:r w:rsidR="00EF0497">
        <w:t>, click upload file</w:t>
      </w:r>
      <w:r w:rsidR="00110234">
        <w:t xml:space="preserve">. </w:t>
      </w:r>
    </w:p>
    <w:p w14:paraId="11BE74D7" w14:textId="7F76C00F" w:rsidR="00110234" w:rsidRDefault="00110234" w:rsidP="00AB2CD5">
      <w:pPr>
        <w:pStyle w:val="ListParagraph"/>
        <w:numPr>
          <w:ilvl w:val="0"/>
          <w:numId w:val="6"/>
        </w:numPr>
      </w:pPr>
      <w:r>
        <w:t xml:space="preserve">Copy the </w:t>
      </w:r>
      <w:proofErr w:type="spellStart"/>
      <w:r>
        <w:t>php</w:t>
      </w:r>
      <w:proofErr w:type="spellEnd"/>
      <w:r>
        <w:t xml:space="preserve"> files and </w:t>
      </w:r>
      <w:proofErr w:type="spellStart"/>
      <w:r>
        <w:t>css</w:t>
      </w:r>
      <w:proofErr w:type="spellEnd"/>
      <w:r>
        <w:t xml:space="preserve"> files under the main source code folder into the </w:t>
      </w:r>
      <w:proofErr w:type="spellStart"/>
      <w:r>
        <w:t>public_html</w:t>
      </w:r>
      <w:proofErr w:type="spellEnd"/>
      <w:r>
        <w:t xml:space="preserve"> directory. Copy the controller and object files inside the private folder to the private folder directory. (note the name of the folder need to be private</w:t>
      </w:r>
      <w:r w:rsidR="006D4C20">
        <w:t xml:space="preserve"> and put it under the </w:t>
      </w:r>
      <w:proofErr w:type="spellStart"/>
      <w:r w:rsidR="006D4C20">
        <w:t>public_html</w:t>
      </w:r>
      <w:proofErr w:type="spellEnd"/>
      <w:r w:rsidR="006D4C20">
        <w:t xml:space="preserve"> folder). </w:t>
      </w:r>
    </w:p>
    <w:p w14:paraId="7844B0B0" w14:textId="10A37967" w:rsidR="00EF0497" w:rsidRDefault="006D4C20" w:rsidP="00EF0497">
      <w:pPr>
        <w:pStyle w:val="ListParagraph"/>
        <w:numPr>
          <w:ilvl w:val="0"/>
          <w:numId w:val="6"/>
        </w:numPr>
      </w:pPr>
      <w:r>
        <w:t xml:space="preserve">Refer figure 4 and 5 for illustration. </w:t>
      </w:r>
    </w:p>
    <w:p w14:paraId="6275122F" w14:textId="6A753078" w:rsidR="00EF0497" w:rsidRDefault="00EF0497" w:rsidP="00EF0497">
      <w:r>
        <w:rPr>
          <w:noProof/>
        </w:rPr>
        <w:drawing>
          <wp:inline distT="0" distB="0" distL="0" distR="0" wp14:anchorId="3160E026" wp14:editId="5FA174DD">
            <wp:extent cx="5943600" cy="191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68A06" w14:textId="4B5EFBB5" w:rsidR="00110234" w:rsidRDefault="006D4C20" w:rsidP="006D4C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Select the Upload Files button to upload file</w:t>
      </w:r>
    </w:p>
    <w:p w14:paraId="2E52E0DA" w14:textId="3BA6525A" w:rsidR="00110234" w:rsidRDefault="00110234" w:rsidP="00EF0497">
      <w:r>
        <w:rPr>
          <w:noProof/>
        </w:rPr>
        <w:drawing>
          <wp:inline distT="0" distB="0" distL="0" distR="0" wp14:anchorId="0D857B44" wp14:editId="2D18552E">
            <wp:extent cx="4810417" cy="2781407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4221" cy="278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0A81" w14:textId="0162FC88" w:rsidR="006D4C20" w:rsidRDefault="006D4C20" w:rsidP="006D4C2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: Example folder structure </w:t>
      </w:r>
    </w:p>
    <w:p w14:paraId="238027E6" w14:textId="78720E56" w:rsidR="004C49FE" w:rsidRDefault="004C49FE" w:rsidP="00C94304"/>
    <w:sectPr w:rsidR="004C49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F0271"/>
    <w:multiLevelType w:val="hybridMultilevel"/>
    <w:tmpl w:val="91920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5A57E8"/>
    <w:multiLevelType w:val="hybridMultilevel"/>
    <w:tmpl w:val="22043DC0"/>
    <w:lvl w:ilvl="0" w:tplc="75B400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A0D64"/>
    <w:multiLevelType w:val="hybridMultilevel"/>
    <w:tmpl w:val="829AB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4181B"/>
    <w:multiLevelType w:val="hybridMultilevel"/>
    <w:tmpl w:val="2006E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9068D2"/>
    <w:multiLevelType w:val="multilevel"/>
    <w:tmpl w:val="78BC4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73F00FBD"/>
    <w:multiLevelType w:val="hybridMultilevel"/>
    <w:tmpl w:val="CC685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268390">
    <w:abstractNumId w:val="1"/>
  </w:num>
  <w:num w:numId="2" w16cid:durableId="1345598136">
    <w:abstractNumId w:val="4"/>
  </w:num>
  <w:num w:numId="3" w16cid:durableId="1174107451">
    <w:abstractNumId w:val="5"/>
  </w:num>
  <w:num w:numId="4" w16cid:durableId="1343120299">
    <w:abstractNumId w:val="2"/>
  </w:num>
  <w:num w:numId="5" w16cid:durableId="1114793006">
    <w:abstractNumId w:val="0"/>
  </w:num>
  <w:num w:numId="6" w16cid:durableId="454965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zAyMTcxNDI0NDBX0lEKTi0uzszPAykwqQUAgExk0SwAAAA="/>
  </w:docVars>
  <w:rsids>
    <w:rsidRoot w:val="00EE7C46"/>
    <w:rsid w:val="000402E0"/>
    <w:rsid w:val="000D63CE"/>
    <w:rsid w:val="00110234"/>
    <w:rsid w:val="00192EDF"/>
    <w:rsid w:val="0020352D"/>
    <w:rsid w:val="002241F4"/>
    <w:rsid w:val="00255119"/>
    <w:rsid w:val="002B1588"/>
    <w:rsid w:val="002E7EE2"/>
    <w:rsid w:val="003C4708"/>
    <w:rsid w:val="003D03CD"/>
    <w:rsid w:val="003D6115"/>
    <w:rsid w:val="00430ABB"/>
    <w:rsid w:val="0046345E"/>
    <w:rsid w:val="00483736"/>
    <w:rsid w:val="00485EC4"/>
    <w:rsid w:val="0049235D"/>
    <w:rsid w:val="004C49FE"/>
    <w:rsid w:val="004C5EAA"/>
    <w:rsid w:val="004E21C2"/>
    <w:rsid w:val="004F3221"/>
    <w:rsid w:val="0058402E"/>
    <w:rsid w:val="00615108"/>
    <w:rsid w:val="006341D7"/>
    <w:rsid w:val="006464F6"/>
    <w:rsid w:val="006614C5"/>
    <w:rsid w:val="006D4C20"/>
    <w:rsid w:val="006F3FDC"/>
    <w:rsid w:val="007456B5"/>
    <w:rsid w:val="007C19CE"/>
    <w:rsid w:val="0088365F"/>
    <w:rsid w:val="00885A97"/>
    <w:rsid w:val="008F270B"/>
    <w:rsid w:val="0090195E"/>
    <w:rsid w:val="009B1722"/>
    <w:rsid w:val="009C2864"/>
    <w:rsid w:val="009C4D9E"/>
    <w:rsid w:val="009D589A"/>
    <w:rsid w:val="009F58C0"/>
    <w:rsid w:val="00A113F2"/>
    <w:rsid w:val="00A12A3C"/>
    <w:rsid w:val="00AB2CD5"/>
    <w:rsid w:val="00AF4C78"/>
    <w:rsid w:val="00B3329E"/>
    <w:rsid w:val="00B3433A"/>
    <w:rsid w:val="00B55496"/>
    <w:rsid w:val="00BF39C3"/>
    <w:rsid w:val="00C60E11"/>
    <w:rsid w:val="00C94304"/>
    <w:rsid w:val="00CA0FC3"/>
    <w:rsid w:val="00CF1BA8"/>
    <w:rsid w:val="00D24B22"/>
    <w:rsid w:val="00D33D5D"/>
    <w:rsid w:val="00DC6615"/>
    <w:rsid w:val="00E60A61"/>
    <w:rsid w:val="00EE7C46"/>
    <w:rsid w:val="00EF0497"/>
    <w:rsid w:val="00F6795A"/>
    <w:rsid w:val="00F8275C"/>
    <w:rsid w:val="0938B38E"/>
    <w:rsid w:val="14376C60"/>
    <w:rsid w:val="28B3D239"/>
    <w:rsid w:val="349E6078"/>
    <w:rsid w:val="36C0F68E"/>
    <w:rsid w:val="7D235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058A"/>
  <w15:chartTrackingRefBased/>
  <w15:docId w15:val="{4831B846-761B-4F3C-AC00-74802E8F2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54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1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255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255119"/>
  </w:style>
  <w:style w:type="character" w:styleId="Hyperlink">
    <w:name w:val="Hyperlink"/>
    <w:basedOn w:val="DefaultParagraphFont"/>
    <w:uiPriority w:val="99"/>
    <w:unhideWhenUsed/>
    <w:rsid w:val="002551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511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55119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25511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5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9D5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D589A"/>
    <w:pPr>
      <w:spacing w:after="100"/>
    </w:pPr>
  </w:style>
  <w:style w:type="character" w:styleId="HTMLCode">
    <w:name w:val="HTML Code"/>
    <w:basedOn w:val="DefaultParagraphFont"/>
    <w:uiPriority w:val="99"/>
    <w:semiHidden/>
    <w:unhideWhenUsed/>
    <w:rsid w:val="00483736"/>
    <w:rPr>
      <w:rFonts w:ascii="Courier New" w:eastAsia="Times New Roman" w:hAnsi="Courier New" w:cs="Courier New"/>
      <w:sz w:val="20"/>
      <w:szCs w:val="20"/>
    </w:rPr>
  </w:style>
  <w:style w:type="character" w:customStyle="1" w:styleId="cm-keyword">
    <w:name w:val="cm-keyword"/>
    <w:basedOn w:val="DefaultParagraphFont"/>
    <w:rsid w:val="00F6795A"/>
  </w:style>
  <w:style w:type="character" w:customStyle="1" w:styleId="cm-bracket">
    <w:name w:val="cm-bracket"/>
    <w:basedOn w:val="DefaultParagraphFont"/>
    <w:rsid w:val="00F6795A"/>
  </w:style>
  <w:style w:type="character" w:customStyle="1" w:styleId="cm-string">
    <w:name w:val="cm-string"/>
    <w:basedOn w:val="DefaultParagraphFont"/>
    <w:rsid w:val="00F6795A"/>
  </w:style>
  <w:style w:type="character" w:customStyle="1" w:styleId="cm-punctuation">
    <w:name w:val="cm-punctuation"/>
    <w:basedOn w:val="DefaultParagraphFont"/>
    <w:rsid w:val="00F6795A"/>
  </w:style>
  <w:style w:type="paragraph" w:styleId="Caption">
    <w:name w:val="caption"/>
    <w:basedOn w:val="Normal"/>
    <w:next w:val="Normal"/>
    <w:uiPriority w:val="35"/>
    <w:unhideWhenUsed/>
    <w:qFormat/>
    <w:rsid w:val="00A113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554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C19C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3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://www.000webhost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893627F5361E4D9699E96278B82A45" ma:contentTypeVersion="4" ma:contentTypeDescription="Create a new document." ma:contentTypeScope="" ma:versionID="5fdd500e054380985cb6b3d934a38fe1">
  <xsd:schema xmlns:xsd="http://www.w3.org/2001/XMLSchema" xmlns:xs="http://www.w3.org/2001/XMLSchema" xmlns:p="http://schemas.microsoft.com/office/2006/metadata/properties" xmlns:ns3="08bd94dd-3cf9-4790-8c5f-72558c742906" targetNamespace="http://schemas.microsoft.com/office/2006/metadata/properties" ma:root="true" ma:fieldsID="d438988579daf163ff573064482b60b4" ns3:_="">
    <xsd:import namespace="08bd94dd-3cf9-4790-8c5f-72558c74290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bd94dd-3cf9-4790-8c5f-72558c7429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824D5-72DF-4571-BB9C-2CD217401D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bd94dd-3cf9-4790-8c5f-72558c7429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81A40F-A7FD-49B8-9AE6-E154E579E3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3D1652-9065-4CA3-B4E4-6F40A027A64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AA3C31-45DF-4646-9AAB-3179C716A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6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Links>
    <vt:vector size="90" baseType="variant">
      <vt:variant>
        <vt:i4>5374077</vt:i4>
      </vt:variant>
      <vt:variant>
        <vt:i4>57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54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5374077</vt:i4>
      </vt:variant>
      <vt:variant>
        <vt:i4>51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48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5374077</vt:i4>
      </vt:variant>
      <vt:variant>
        <vt:i4>45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42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5374077</vt:i4>
      </vt:variant>
      <vt:variant>
        <vt:i4>39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miscellaneous-functions.html</vt:lpwstr>
      </vt:variant>
      <vt:variant>
        <vt:lpwstr>function_values</vt:lpwstr>
      </vt:variant>
      <vt:variant>
        <vt:i4>5963799</vt:i4>
      </vt:variant>
      <vt:variant>
        <vt:i4>36</vt:i4>
      </vt:variant>
      <vt:variant>
        <vt:i4>0</vt:i4>
      </vt:variant>
      <vt:variant>
        <vt:i4>5</vt:i4>
      </vt:variant>
      <vt:variant>
        <vt:lpwstr>https://databases-auth.000webhost.com/url.php?url=https://dev.mysql.com/doc/refman/5.5/en/insert.html</vt:lpwstr>
      </vt:variant>
      <vt:variant>
        <vt:lpwstr/>
      </vt:variant>
      <vt:variant>
        <vt:i4>7012454</vt:i4>
      </vt:variant>
      <vt:variant>
        <vt:i4>33</vt:i4>
      </vt:variant>
      <vt:variant>
        <vt:i4>0</vt:i4>
      </vt:variant>
      <vt:variant>
        <vt:i4>5</vt:i4>
      </vt:variant>
      <vt:variant>
        <vt:lpwstr>https://databases-auth.000webhost.com/db_structure.php?server=1&amp;db=id15342387_rmm</vt:lpwstr>
      </vt:variant>
      <vt:variant>
        <vt:lpwstr/>
      </vt:variant>
      <vt:variant>
        <vt:i4>2162713</vt:i4>
      </vt:variant>
      <vt:variant>
        <vt:i4>30</vt:i4>
      </vt:variant>
      <vt:variant>
        <vt:i4>0</vt:i4>
      </vt:variant>
      <vt:variant>
        <vt:i4>5</vt:i4>
      </vt:variant>
      <vt:variant>
        <vt:lpwstr>mailto:SWENG411T3@outlook.com</vt:lpwstr>
      </vt:variant>
      <vt:variant>
        <vt:lpwstr/>
      </vt:variant>
      <vt:variant>
        <vt:i4>3866720</vt:i4>
      </vt:variant>
      <vt:variant>
        <vt:i4>27</vt:i4>
      </vt:variant>
      <vt:variant>
        <vt:i4>0</vt:i4>
      </vt:variant>
      <vt:variant>
        <vt:i4>5</vt:i4>
      </vt:variant>
      <vt:variant>
        <vt:lpwstr>http://www.000webhost.com/</vt:lpwstr>
      </vt:variant>
      <vt:variant>
        <vt:lpwstr/>
      </vt:variant>
      <vt:variant>
        <vt:i4>190059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771045</vt:lpwstr>
      </vt:variant>
      <vt:variant>
        <vt:i4>18350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771044</vt:lpwstr>
      </vt:variant>
      <vt:variant>
        <vt:i4>176952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771043</vt:lpwstr>
      </vt:variant>
      <vt:variant>
        <vt:i4>170399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77104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, Kieren Lance</dc:creator>
  <cp:keywords/>
  <dc:description/>
  <cp:lastModifiedBy>chin shiangjin</cp:lastModifiedBy>
  <cp:revision>32</cp:revision>
  <dcterms:created xsi:type="dcterms:W3CDTF">2021-06-13T14:33:00Z</dcterms:created>
  <dcterms:modified xsi:type="dcterms:W3CDTF">2023-01-1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893627F5361E4D9699E96278B82A45</vt:lpwstr>
  </property>
</Properties>
</file>